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r>
        <w:t xml:space="preserve"> </w:t>
      </w:r>
      <w:r>
        <w:t xml:space="preserve">-</w:t>
      </w:r>
      <w:r>
        <w:t xml:space="preserve"> </w:t>
      </w:r>
      <w:r>
        <w:t xml:space="preserve">Rio</w:t>
      </w:r>
      <w:r>
        <w:t xml:space="preserve"> </w:t>
      </w:r>
      <w:r>
        <w:t xml:space="preserve">de</w:t>
      </w:r>
      <w:r>
        <w:t xml:space="preserve"> </w:t>
      </w:r>
      <w:r>
        <w:t xml:space="preserve">Janeiro</w:t>
      </w:r>
    </w:p>
    <w:bookmarkStart w:id="21" w:name="X941649865e3715603df0534c80bc7fa007ad948"/>
    <w:p>
      <w:pPr>
        <w:pStyle w:val="Heading1"/>
      </w:pPr>
      <w:r>
        <w:t xml:space="preserve">Scholarship Application Letter for Emerging Film Director in Rio de Janeir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International Film Directors Development Program (IFDP)</w:t>
      </w:r>
      <w:r>
        <w:br/>
      </w:r>
      <w:r>
        <w:rPr>
          <w:bCs/>
          <w:b/>
        </w:rPr>
        <w:t xml:space="preserve">Institution:</w:t>
      </w:r>
      <w:r>
        <w:t xml:space="preserve"> </w:t>
      </w:r>
      <w:r>
        <w:t xml:space="preserve">Cinemateca do Museu de Arte Moderna - Rio de Janeiro, Brazil</w:t>
      </w:r>
    </w:p>
    <w:p>
      <w:pPr>
        <w:pStyle w:val="BodyText"/>
      </w:pPr>
      <w:r>
        <w:rPr>
          <w:iCs/>
          <w:i/>
        </w:rPr>
        <w:t xml:space="preserve">Dear Esteemed Members of the Scholarship Committee,</w:t>
      </w:r>
    </w:p>
    <w:p>
      <w:pPr>
        <w:pStyle w:val="BodyText"/>
      </w:pPr>
      <w:r>
        <w:t xml:space="preserve">I am writing with profound enthusiasm and deep respect to submit my application for the International Film Directors Development Program scholarship at the Cinemateca do Museu de Arte Moderna in Rio de Janeiro. As a dedicated and emerging</w:t>
      </w:r>
      <w:r>
        <w:t xml:space="preserve"> </w:t>
      </w:r>
      <w:r>
        <w:rPr>
          <w:bCs/>
          <w:b/>
        </w:rPr>
        <w:t xml:space="preserve">Film Director</w:t>
      </w:r>
      <w:r>
        <w:t xml:space="preserve"> </w:t>
      </w:r>
      <w:r>
        <w:t xml:space="preserve">whose artistic vision is intrinsically woven into the vibrant, complex tapestry of</w:t>
      </w:r>
      <w:r>
        <w:t xml:space="preserve"> </w:t>
      </w:r>
      <w:r>
        <w:rPr>
          <w:bCs/>
          <w:b/>
        </w:rPr>
        <w:t xml:space="preserve">Brazil Rio de Janeiro</w:t>
      </w:r>
      <w:r>
        <w:t xml:space="preserve">, this scholarship represents not merely an opportunity for professional advancement, but a vital step in my commitment to telling authentic Brazilian stories through the lens of cinema. This</w:t>
      </w:r>
      <w:r>
        <w:t xml:space="preserve"> </w:t>
      </w:r>
      <w:r>
        <w:rPr>
          <w:bCs/>
          <w:b/>
        </w:rPr>
        <w:t xml:space="preserve">Scholarship Application Letter</w:t>
      </w:r>
      <w:r>
        <w:t xml:space="preserve"> </w:t>
      </w:r>
      <w:r>
        <w:t xml:space="preserve">embodies my dedication to immersing myself within the heart of Brazil's cinematic renaissance, specifically within the dynamic urban ecosystem of Rio de Janeiro.</w:t>
      </w:r>
    </w:p>
    <w:p>
      <w:pPr>
        <w:pStyle w:val="BodyText"/>
      </w:pPr>
      <w:r>
        <w:t xml:space="preserve">My journey as a</w:t>
      </w:r>
      <w:r>
        <w:t xml:space="preserve"> </w:t>
      </w:r>
      <w:r>
        <w:rPr>
          <w:bCs/>
          <w:b/>
        </w:rPr>
        <w:t xml:space="preserve">Film Director</w:t>
      </w:r>
      <w:r>
        <w:t xml:space="preserve"> </w:t>
      </w:r>
      <w:r>
        <w:t xml:space="preserve">has been profoundly shaped by the unique visual and cultural language of</w:t>
      </w:r>
      <w:r>
        <w:t xml:space="preserve"> </w:t>
      </w:r>
      <w:r>
        <w:rPr>
          <w:bCs/>
          <w:b/>
        </w:rPr>
        <w:t xml:space="preserve">Brazil Rio de Janeiro</w:t>
      </w:r>
      <w:r>
        <w:t xml:space="preserve">. Growing up in a modest neighborhood near Rocinha, I witnessed firsthand how cinema could both reflect and transform communities. My short film, "Caminhos do Sol" (Paths of the Sun), which premiered at the Recife Film Festival, explored the resilience of favela residents through intimate character studies filmed on location using natural light – a technique directly inspired by my observations of Rio's interplay between sunlight, shadow, and urban life. This work wasn't just about aesthetics; it was an act of cultural mapping rooted in Rio's specific geography and social fabric. The film resonated deeply because it spoke the unspoken language of the city itself – a language I am eager to deepen my understanding of through rigorous study within its own crucible.</w:t>
      </w:r>
    </w:p>
    <w:p>
      <w:pPr>
        <w:pStyle w:val="BodyText"/>
      </w:pPr>
      <w:r>
        <w:t xml:space="preserve">The International Film Directors Development Program (IFDP) at the Cinemateca do Museu de Arte Moderna stands as an unparalleled institution for this purpose. It is not merely a program; it is a living archive and active incubator situated within the very cultural nucleus of Brazilian cinema. Rio de Janeiro has always been more than a backdrop for me; it is the subject, the teacher, and the constant source of my inspiration. The program’s focus on contemporary Brazilian narrative practices, its partnership with renowned institutions like Escola de Artes Visuais do Parque Lage and its access to archives such as those held by Cinemateca (housing seminal works of Cinema Novo pioneers like Glauber Rocha), aligns perfectly with my academic and artistic goals. My proposed thesis project, "Cidade Viva: Soundscapes of Urban Transformation in Rio," aims to explore how the evolving soundscape – from samba rhythms echoing in street markets to the quiet hum of new community gardens within favelas – shapes contemporary cinematic narratives about urban identity. This research is impossible without immersion in Rio de Janeiro's specific auditory and visual environment.</w:t>
      </w:r>
    </w:p>
    <w:p>
      <w:pPr>
        <w:pStyle w:val="BodyText"/>
      </w:pPr>
      <w:r>
        <w:t xml:space="preserve">My application for this scholarship is driven by a clear, actionable vision. I am not seeking merely technical training; I seek to engage deeply with the *living culture* of Rio as a site for film production and critical discourse. The program’s emphasis on mentorship from directors like Walter Salles (who has masterfully depicted Brazilian landscapes) and its focus on digital preservation aligns with my desire to document and elevate stories often marginalized in mainstream cinema. I am particularly eager to collaborate with the Favela Film School initiative, a vital community project based in Rio de Janeiro that trains local youth in filmmaking – a model that perfectly reflects my own ethos of film as a tool for community voice and empowerment. My proposal includes specific workshops integrating local talent from these initiatives into my thesis research, ensuring the work remains grounded in Rio’s reality.</w:t>
      </w:r>
    </w:p>
    <w:p>
      <w:pPr>
        <w:pStyle w:val="BodyText"/>
      </w:pPr>
      <w:r>
        <w:t xml:space="preserve">Financially, this scholarship is essential for my trajectory. The cost of tuition, accommodation in Rio de Janeiro (particularly within reach of key cultural institutions like Cinemateca and Museu do Amanhã), and access to specialized equipment through the program are currently beyond my personal resources as an emerging director without significant institutional backing. This</w:t>
      </w:r>
      <w:r>
        <w:t xml:space="preserve"> </w:t>
      </w:r>
      <w:r>
        <w:rPr>
          <w:bCs/>
          <w:b/>
        </w:rPr>
        <w:t xml:space="preserve">Scholarship Application Letter</w:t>
      </w:r>
      <w:r>
        <w:t xml:space="preserve"> </w:t>
      </w:r>
      <w:r>
        <w:t xml:space="preserve">underscores my commitment to maximizing every resource provided, ensuring that the investment in my development translates directly into high-impact work contributing to Brazil's cinematic legacy. I am prepared to actively engage with the Rio de Janeiro film community, presenting workshops at local schools and collaborating on projects that utilize the skills gained through this program.</w:t>
      </w:r>
    </w:p>
    <w:p>
      <w:pPr>
        <w:pStyle w:val="BodyText"/>
      </w:pPr>
      <w:r>
        <w:t xml:space="preserve">My passion for Brazilian cinema is not academic; it is visceral and deeply personal. It stems from watching films like "City of God" (Cidade de Deus) in a neighborhood cinema, feeling the collective gasp as the story unfolded – a film that didn't just depict Rio, but *was* Rio. This scholarship represents my chance to move beyond observation into active co-creation within that legacy. I have already begun preliminary research at the Biblioteca Nacional in Rio, compiling audio archives of street musicians and urban soundscapes for my thesis. The IFDP would provide the structured environment, mentorship, and community access necessary to transform this initial spark into a substantial contribution to contemporary Brazilian cinema.</w:t>
      </w:r>
    </w:p>
    <w:p>
      <w:pPr>
        <w:pStyle w:val="BodyText"/>
      </w:pPr>
      <w:r>
        <w:t xml:space="preserve">In conclusion, I am not just applying for a scholarship; I am committing myself to becoming an integral part of Rio de Janeiro's ongoing cinematic dialogue. My vision as a</w:t>
      </w:r>
      <w:r>
        <w:t xml:space="preserve"> </w:t>
      </w:r>
      <w:r>
        <w:rPr>
          <w:bCs/>
          <w:b/>
        </w:rPr>
        <w:t xml:space="preserve">Film Director</w:t>
      </w:r>
      <w:r>
        <w:t xml:space="preserve"> </w:t>
      </w:r>
      <w:r>
        <w:t xml:space="preserve">is inextricably linked to the stories, sounds, and soul of this city. The International Film Directors Development Program at Cinemateca do Museu de Arte Moderna is the ideal environment to foster this connection and translate it into meaningful artistic work that honors Rio de Janeiro's past while shaping its visual future. I am confident that my dedication, clear project vision rooted in the specifics of</w:t>
      </w:r>
      <w:r>
        <w:t xml:space="preserve"> </w:t>
      </w:r>
      <w:r>
        <w:rPr>
          <w:bCs/>
          <w:b/>
        </w:rPr>
        <w:t xml:space="preserve">Brazil Rio de Janeiro</w:t>
      </w:r>
      <w:r>
        <w:t xml:space="preserve">, and proven ability to engage deeply with community narratives make me an exceptional candidate for this vital opportunity. Thank you for considering my application as a passionate voice ready to contribute to the vibrant film culture of Rio de Janeiro.</w:t>
      </w:r>
    </w:p>
    <w:p>
      <w:pPr>
        <w:pStyle w:val="BodyText"/>
      </w:pPr>
      <w:r>
        <w:rPr>
          <w:iCs/>
          <w:i/>
        </w:rPr>
        <w:t xml:space="preserve">Sincerely,</w:t>
      </w:r>
    </w:p>
    <w:p>
      <w:pPr>
        <w:pStyle w:val="BodyText"/>
      </w:pPr>
      <w:r>
        <w:t xml:space="preserve">Ana Paula Mendes</w:t>
      </w:r>
      <w:r>
        <w:br/>
      </w:r>
      <w:r>
        <w:t xml:space="preserve">Film Director &amp; Emerging Artist</w:t>
      </w:r>
      <w:r>
        <w:br/>
      </w:r>
      <w:r>
        <w:t xml:space="preserve">Rio de Janeiro, Brazil</w:t>
      </w:r>
    </w:p>
    <w:bookmarkStart w:id="20" w:name="word-count-852"/>
    <w:p>
      <w:pPr>
        <w:pStyle w:val="Heading3"/>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 - Rio de Janeiro</dc:title>
  <dc:creator/>
  <cp:keywords/>
  <dcterms:created xsi:type="dcterms:W3CDTF">2026-07-24T11:44:14Z</dcterms:created>
  <dcterms:modified xsi:type="dcterms:W3CDTF">2026-07-24T11:44:14Z</dcterms:modified>
</cp:coreProperties>
</file>

<file path=docProps/custom.xml><?xml version="1.0" encoding="utf-8"?>
<Properties xmlns="http://schemas.openxmlformats.org/officeDocument/2006/custom-properties" xmlns:vt="http://schemas.openxmlformats.org/officeDocument/2006/docPropsVTypes"/>
</file>